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35"/>
        <w:gridCol w:w="3443"/>
      </w:tblGrid>
      <w:tr w:rsidR="00BB14C6" w:rsidRPr="00336F74" w14:paraId="26212AAB" w14:textId="77777777" w:rsidTr="002343E2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26212AAA" w14:textId="77777777" w:rsidR="00BB14C6" w:rsidRPr="002343E2" w:rsidRDefault="00EF3556">
            <w:pPr>
              <w:jc w:val="center"/>
              <w:rPr>
                <w:b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Eligibility Verification Form</w:t>
            </w:r>
          </w:p>
        </w:tc>
      </w:tr>
      <w:tr w:rsidR="00BB14C6" w:rsidRPr="00336F74" w14:paraId="26212AAE" w14:textId="77777777" w:rsidTr="002343E2">
        <w:trPr>
          <w:trHeight w:val="584"/>
          <w:jc w:val="center"/>
        </w:trPr>
        <w:tc>
          <w:tcPr>
            <w:tcW w:w="7735" w:type="dxa"/>
            <w:shd w:val="clear" w:color="auto" w:fill="auto"/>
          </w:tcPr>
          <w:p w14:paraId="26212AAC" w14:textId="49E4F9A0" w:rsidR="00BB14C6" w:rsidRPr="00336F74" w:rsidRDefault="00BB14C6" w:rsidP="00D46598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ubrecipient </w:t>
            </w:r>
            <w:r w:rsidR="00FB3CAE">
              <w:rPr>
                <w:b/>
                <w:sz w:val="20"/>
                <w:szCs w:val="20"/>
              </w:rPr>
              <w:t xml:space="preserve">or State Representative’s </w:t>
            </w:r>
            <w:r w:rsidRPr="00336F74">
              <w:rPr>
                <w:b/>
                <w:sz w:val="20"/>
                <w:szCs w:val="20"/>
              </w:rPr>
              <w:t xml:space="preserve">Name: </w:t>
            </w:r>
            <w:r w:rsidR="00BD5300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D5300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D5300" w:rsidRPr="00336F74">
              <w:rPr>
                <w:b/>
                <w:sz w:val="20"/>
                <w:szCs w:val="20"/>
              </w:rPr>
            </w:r>
            <w:r w:rsidR="00BD5300" w:rsidRPr="00336F74">
              <w:rPr>
                <w:b/>
                <w:sz w:val="20"/>
                <w:szCs w:val="20"/>
              </w:rPr>
              <w:fldChar w:fldCharType="separate"/>
            </w:r>
            <w:bookmarkStart w:id="0" w:name="_GoBack"/>
            <w:r w:rsidR="00BD5300" w:rsidRPr="00336F74">
              <w:rPr>
                <w:b/>
                <w:noProof/>
                <w:sz w:val="20"/>
                <w:szCs w:val="20"/>
              </w:rPr>
              <w:t> </w:t>
            </w:r>
            <w:r w:rsidR="00BD5300" w:rsidRPr="00336F74">
              <w:rPr>
                <w:b/>
                <w:noProof/>
                <w:sz w:val="20"/>
                <w:szCs w:val="20"/>
              </w:rPr>
              <w:t> </w:t>
            </w:r>
            <w:r w:rsidR="00BD5300" w:rsidRPr="00336F74">
              <w:rPr>
                <w:b/>
                <w:noProof/>
                <w:sz w:val="20"/>
                <w:szCs w:val="20"/>
              </w:rPr>
              <w:t> </w:t>
            </w:r>
            <w:r w:rsidR="00BD5300" w:rsidRPr="00336F74">
              <w:rPr>
                <w:b/>
                <w:noProof/>
                <w:sz w:val="20"/>
                <w:szCs w:val="20"/>
              </w:rPr>
              <w:t> </w:t>
            </w:r>
            <w:r w:rsidR="00BD5300" w:rsidRPr="00336F74">
              <w:rPr>
                <w:b/>
                <w:noProof/>
                <w:sz w:val="20"/>
                <w:szCs w:val="20"/>
              </w:rPr>
              <w:t> </w:t>
            </w:r>
            <w:bookmarkEnd w:id="0"/>
            <w:r w:rsidR="00BD5300"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443" w:type="dxa"/>
            <w:shd w:val="clear" w:color="auto" w:fill="auto"/>
          </w:tcPr>
          <w:p w14:paraId="26212AAD" w14:textId="77777777" w:rsidR="00BB14C6" w:rsidRPr="00336F74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 and/or WO</w:t>
            </w:r>
            <w:r w:rsidR="00BB14C6" w:rsidRPr="00336F74">
              <w:rPr>
                <w:b/>
                <w:sz w:val="20"/>
                <w:szCs w:val="20"/>
              </w:rPr>
              <w:t xml:space="preserve">: </w:t>
            </w:r>
            <w:bookmarkStart w:id="1" w:name="Text2"/>
            <w:r w:rsidR="006A7E41"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336F74">
              <w:rPr>
                <w:b/>
                <w:sz w:val="20"/>
                <w:szCs w:val="20"/>
              </w:rPr>
            </w:r>
            <w:r w:rsidR="006A7E41" w:rsidRPr="00336F74">
              <w:rPr>
                <w:b/>
                <w:sz w:val="20"/>
                <w:szCs w:val="20"/>
              </w:rPr>
              <w:fldChar w:fldCharType="separate"/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BB14C6" w:rsidRPr="00336F74">
              <w:rPr>
                <w:b/>
                <w:sz w:val="20"/>
                <w:szCs w:val="20"/>
              </w:rPr>
              <w:t> </w:t>
            </w:r>
            <w:r w:rsidR="006A7E41" w:rsidRPr="00336F74"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</w:tr>
      <w:tr w:rsidR="00282719" w:rsidRPr="00336F74" w14:paraId="26212AB1" w14:textId="77777777" w:rsidTr="002343E2">
        <w:trPr>
          <w:trHeight w:val="512"/>
          <w:jc w:val="center"/>
        </w:trPr>
        <w:tc>
          <w:tcPr>
            <w:tcW w:w="7735" w:type="dxa"/>
            <w:shd w:val="clear" w:color="auto" w:fill="auto"/>
          </w:tcPr>
          <w:p w14:paraId="26212AAF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3443" w:type="dxa"/>
            <w:shd w:val="clear" w:color="auto" w:fill="auto"/>
          </w:tcPr>
          <w:p w14:paraId="26212AB0" w14:textId="77777777" w:rsidR="00282719" w:rsidRPr="00336F74" w:rsidRDefault="00282719" w:rsidP="00D46598">
            <w:pPr>
              <w:ind w:left="-18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Activity #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B14C6" w:rsidRPr="00336F74" w14:paraId="26212AB3" w14:textId="77777777" w:rsidTr="002343E2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26212AB2" w14:textId="7AC0A378" w:rsidR="00BB14C6" w:rsidRPr="00336F74" w:rsidRDefault="00282719" w:rsidP="00DA5D7D">
            <w:pPr>
              <w:jc w:val="both"/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WARNING:</w:t>
            </w:r>
            <w:r w:rsidRPr="00336F74">
              <w:rPr>
                <w:sz w:val="20"/>
                <w:szCs w:val="20"/>
              </w:rPr>
              <w:t xml:space="preserve"> Title 18, Section 1001 of the U.S. Code states that a person is guilty of a FELONY for knowingly and will</w:t>
            </w:r>
            <w:r w:rsidR="0075006A" w:rsidRPr="00336F74">
              <w:rPr>
                <w:sz w:val="20"/>
                <w:szCs w:val="20"/>
              </w:rPr>
              <w:t>fully</w:t>
            </w:r>
            <w:r w:rsidRPr="00336F74">
              <w:rPr>
                <w:sz w:val="20"/>
                <w:szCs w:val="20"/>
              </w:rPr>
              <w:t xml:space="preserve"> mak</w:t>
            </w:r>
            <w:r w:rsidR="00AD7258">
              <w:rPr>
                <w:sz w:val="20"/>
                <w:szCs w:val="20"/>
              </w:rPr>
              <w:t>ing</w:t>
            </w:r>
            <w:r w:rsidRPr="00336F74">
              <w:rPr>
                <w:sz w:val="20"/>
                <w:szCs w:val="20"/>
              </w:rPr>
              <w:t xml:space="preserve"> false or fraudulent statements to any department of the United States Government. 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790"/>
        <w:gridCol w:w="2155"/>
        <w:gridCol w:w="635"/>
        <w:gridCol w:w="2790"/>
      </w:tblGrid>
      <w:tr w:rsidR="00CF4986" w:rsidRPr="00336F74" w14:paraId="26212AB5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B4" w14:textId="77777777" w:rsidR="00CF4986" w:rsidRPr="002343E2" w:rsidRDefault="00660FCC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ontractor Information</w:t>
            </w:r>
          </w:p>
        </w:tc>
      </w:tr>
      <w:tr w:rsidR="00307A40" w:rsidRPr="00336F74" w14:paraId="26212ABA" w14:textId="77777777" w:rsidTr="002343E2">
        <w:trPr>
          <w:trHeight w:val="705"/>
          <w:jc w:val="center"/>
        </w:trPr>
        <w:tc>
          <w:tcPr>
            <w:tcW w:w="2790" w:type="dxa"/>
            <w:vAlign w:val="center"/>
          </w:tcPr>
          <w:p w14:paraId="26212AB6" w14:textId="1211CBA1" w:rsidR="00307A40" w:rsidRPr="00336F74" w:rsidRDefault="00307A4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26342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336F74">
              <w:rPr>
                <w:b/>
                <w:sz w:val="20"/>
                <w:szCs w:val="20"/>
              </w:rPr>
              <w:t xml:space="preserve"> </w:t>
            </w:r>
            <w:r w:rsidR="004A1E80" w:rsidRPr="00336F74">
              <w:rPr>
                <w:sz w:val="20"/>
                <w:szCs w:val="20"/>
              </w:rPr>
              <w:t>General Contractor</w:t>
            </w:r>
          </w:p>
        </w:tc>
        <w:tc>
          <w:tcPr>
            <w:tcW w:w="2790" w:type="dxa"/>
            <w:vAlign w:val="center"/>
          </w:tcPr>
          <w:p w14:paraId="26212AB7" w14:textId="77777777" w:rsidR="00307A40" w:rsidRPr="00336F74" w:rsidRDefault="00235E87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35489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Sub-Contractor</w:t>
            </w:r>
          </w:p>
        </w:tc>
        <w:tc>
          <w:tcPr>
            <w:tcW w:w="2790" w:type="dxa"/>
            <w:gridSpan w:val="2"/>
            <w:vAlign w:val="center"/>
          </w:tcPr>
          <w:p w14:paraId="26212AB8" w14:textId="77777777" w:rsidR="00307A40" w:rsidRPr="00336F74" w:rsidRDefault="00235E87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137846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645" w:rsidRPr="00336F7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Rehab Contractor</w:t>
            </w:r>
          </w:p>
        </w:tc>
        <w:tc>
          <w:tcPr>
            <w:tcW w:w="2790" w:type="dxa"/>
            <w:vAlign w:val="center"/>
          </w:tcPr>
          <w:p w14:paraId="26212AB9" w14:textId="4C164F7D" w:rsidR="00307A40" w:rsidRPr="00336F74" w:rsidRDefault="00235E87" w:rsidP="00034DB4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50209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9A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6645" w:rsidRPr="00336F74">
              <w:rPr>
                <w:b/>
                <w:sz w:val="20"/>
                <w:szCs w:val="20"/>
              </w:rPr>
              <w:t xml:space="preserve"> </w:t>
            </w:r>
            <w:r w:rsidR="00206645" w:rsidRPr="00336F74">
              <w:rPr>
                <w:sz w:val="20"/>
                <w:szCs w:val="20"/>
              </w:rPr>
              <w:t>Other</w:t>
            </w:r>
          </w:p>
        </w:tc>
      </w:tr>
      <w:tr w:rsidR="00CF4986" w:rsidRPr="00336F74" w14:paraId="26212ABE" w14:textId="77777777" w:rsidTr="002343E2">
        <w:trPr>
          <w:trHeight w:val="703"/>
          <w:jc w:val="center"/>
        </w:trPr>
        <w:tc>
          <w:tcPr>
            <w:tcW w:w="7735" w:type="dxa"/>
            <w:gridSpan w:val="3"/>
          </w:tcPr>
          <w:p w14:paraId="26212ABB" w14:textId="77777777" w:rsidR="00CF4986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Contractor Name and Address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  <w:p w14:paraId="26212ABC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</w:tcPr>
          <w:p w14:paraId="26212ABD" w14:textId="77777777" w:rsidR="00CF4986" w:rsidRPr="00336F74" w:rsidRDefault="00206645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hone</w:t>
            </w:r>
            <w:r w:rsidR="00CF4986" w:rsidRPr="00336F74">
              <w:rPr>
                <w:b/>
                <w:sz w:val="20"/>
                <w:szCs w:val="20"/>
              </w:rPr>
              <w:t xml:space="preserve">:   </w:t>
            </w:r>
            <w:r w:rsidR="00CF4986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CF4986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CF4986" w:rsidRPr="00336F74">
              <w:rPr>
                <w:b/>
                <w:sz w:val="20"/>
                <w:szCs w:val="20"/>
              </w:rPr>
            </w:r>
            <w:r w:rsidR="00CF4986" w:rsidRPr="00336F74">
              <w:rPr>
                <w:b/>
                <w:sz w:val="20"/>
                <w:szCs w:val="20"/>
              </w:rPr>
              <w:fldChar w:fldCharType="separate"/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noProof/>
                <w:sz w:val="20"/>
                <w:szCs w:val="20"/>
              </w:rPr>
              <w:t> </w:t>
            </w:r>
            <w:r w:rsidR="00CF4986"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206645" w:rsidRPr="00336F74" w14:paraId="26212AC0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auto"/>
            <w:vAlign w:val="center"/>
          </w:tcPr>
          <w:p w14:paraId="26212ABF" w14:textId="77777777" w:rsidR="00206645" w:rsidRPr="00336F74" w:rsidRDefault="00206645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Federal Tax ID Number/Social Security Number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C2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C1" w14:textId="77777777" w:rsidR="00CF4986" w:rsidRPr="002343E2" w:rsidRDefault="00206645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List of Contractor Principals</w:t>
            </w:r>
          </w:p>
        </w:tc>
      </w:tr>
      <w:tr w:rsidR="00BD5300" w:rsidRPr="00336F74" w14:paraId="26212AC5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3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4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8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6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7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B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9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A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CE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C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CD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D5300" w:rsidRPr="00336F74" w14:paraId="26212AD1" w14:textId="77777777" w:rsidTr="002343E2">
        <w:trPr>
          <w:trHeight w:val="444"/>
          <w:jc w:val="center"/>
        </w:trPr>
        <w:tc>
          <w:tcPr>
            <w:tcW w:w="5580" w:type="dxa"/>
            <w:gridSpan w:val="2"/>
            <w:vAlign w:val="center"/>
          </w:tcPr>
          <w:p w14:paraId="26212ACF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Nam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0" w14:textId="77777777" w:rsidR="00BD5300" w:rsidRPr="00336F74" w:rsidRDefault="00BD5300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3" w14:textId="77777777" w:rsidTr="002343E2">
        <w:trPr>
          <w:trHeight w:val="350"/>
          <w:jc w:val="center"/>
        </w:trPr>
        <w:tc>
          <w:tcPr>
            <w:tcW w:w="11160" w:type="dxa"/>
            <w:gridSpan w:val="5"/>
            <w:shd w:val="clear" w:color="auto" w:fill="D6642C"/>
            <w:vAlign w:val="center"/>
          </w:tcPr>
          <w:p w14:paraId="26212AD2" w14:textId="5DD075B7" w:rsidR="00CF4986" w:rsidRPr="002343E2" w:rsidRDefault="00BA73BB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2343E2">
              <w:rPr>
                <w:b/>
                <w:bCs/>
                <w:color w:val="FFFFFF" w:themeColor="background1"/>
                <w:sz w:val="20"/>
                <w:szCs w:val="20"/>
              </w:rPr>
              <w:t>Certification of Subrecipient</w:t>
            </w:r>
            <w:r w:rsidR="00FB3CAE">
              <w:rPr>
                <w:b/>
                <w:bCs/>
                <w:color w:val="FFFFFF" w:themeColor="background1"/>
                <w:sz w:val="20"/>
                <w:szCs w:val="20"/>
              </w:rPr>
              <w:t>/State Representative</w:t>
            </w:r>
          </w:p>
        </w:tc>
      </w:tr>
      <w:tr w:rsidR="00CF4986" w:rsidRPr="00336F74" w14:paraId="26212AD5" w14:textId="77777777" w:rsidTr="002343E2">
        <w:trPr>
          <w:trHeight w:val="982"/>
          <w:jc w:val="center"/>
        </w:trPr>
        <w:tc>
          <w:tcPr>
            <w:tcW w:w="11160" w:type="dxa"/>
            <w:gridSpan w:val="5"/>
            <w:vAlign w:val="center"/>
          </w:tcPr>
          <w:p w14:paraId="26212AD4" w14:textId="77777777" w:rsidR="00CF4986" w:rsidRPr="00336F74" w:rsidRDefault="00BD5300" w:rsidP="00034DB4">
            <w:pPr>
              <w:jc w:val="both"/>
              <w:rPr>
                <w:sz w:val="20"/>
                <w:szCs w:val="20"/>
              </w:rPr>
            </w:pPr>
            <w:r w:rsidRPr="00336F74">
              <w:rPr>
                <w:sz w:val="20"/>
                <w:szCs w:val="20"/>
              </w:rPr>
              <w:t xml:space="preserve">I hereby certify the above-referenced Contractor has been reviewed for eligibility and has not been debarred from contracting for federally funded construction projects. </w:t>
            </w:r>
            <w:r w:rsidR="00CF4986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BA73BB" w:rsidRPr="00336F74" w14:paraId="26212AD8" w14:textId="77777777" w:rsidTr="002343E2">
        <w:trPr>
          <w:trHeight w:val="350"/>
          <w:jc w:val="center"/>
        </w:trPr>
        <w:tc>
          <w:tcPr>
            <w:tcW w:w="5580" w:type="dxa"/>
            <w:gridSpan w:val="2"/>
            <w:vAlign w:val="center"/>
          </w:tcPr>
          <w:p w14:paraId="26212AD6" w14:textId="2DC3D948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>Printed Name of Subrecipient</w:t>
            </w:r>
            <w:r w:rsidR="00FB3CAE">
              <w:rPr>
                <w:b/>
                <w:sz w:val="20"/>
                <w:szCs w:val="20"/>
              </w:rPr>
              <w:t>/State Representative</w:t>
            </w:r>
            <w:r w:rsidRPr="00336F74">
              <w:rPr>
                <w:b/>
                <w:sz w:val="20"/>
                <w:szCs w:val="20"/>
              </w:rPr>
              <w:t>: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5580" w:type="dxa"/>
            <w:gridSpan w:val="3"/>
            <w:vAlign w:val="center"/>
          </w:tcPr>
          <w:p w14:paraId="26212AD7" w14:textId="77777777" w:rsidR="00BA73BB" w:rsidRPr="00336F74" w:rsidRDefault="00BA73BB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Title: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336F74" w14:paraId="26212ADC" w14:textId="77777777" w:rsidTr="002343E2">
        <w:trPr>
          <w:trHeight w:val="883"/>
          <w:jc w:val="center"/>
        </w:trPr>
        <w:tc>
          <w:tcPr>
            <w:tcW w:w="7735" w:type="dxa"/>
            <w:gridSpan w:val="3"/>
            <w:vAlign w:val="center"/>
          </w:tcPr>
          <w:p w14:paraId="42C62D25" w14:textId="77777777" w:rsidR="003C627E" w:rsidRDefault="003C627E" w:rsidP="00034DB4">
            <w:pPr>
              <w:rPr>
                <w:b/>
                <w:sz w:val="20"/>
                <w:szCs w:val="20"/>
              </w:rPr>
            </w:pPr>
          </w:p>
          <w:p w14:paraId="26212AD9" w14:textId="152DA16F" w:rsidR="00CF4986" w:rsidRPr="00336F74" w:rsidRDefault="00CF4986" w:rsidP="00034DB4">
            <w:pPr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Signature of </w:t>
            </w:r>
            <w:r w:rsidR="00BA73BB" w:rsidRPr="00336F74">
              <w:rPr>
                <w:b/>
                <w:sz w:val="20"/>
                <w:szCs w:val="20"/>
              </w:rPr>
              <w:t>Subrecipient</w:t>
            </w:r>
            <w:r w:rsidR="00BA545A">
              <w:rPr>
                <w:b/>
                <w:sz w:val="20"/>
                <w:szCs w:val="20"/>
              </w:rPr>
              <w:t>/State Representative</w:t>
            </w:r>
            <w:r w:rsidR="00BA73BB" w:rsidRPr="00336F74">
              <w:rPr>
                <w:b/>
                <w:sz w:val="20"/>
                <w:szCs w:val="20"/>
              </w:rPr>
              <w:t xml:space="preserve">: </w:t>
            </w:r>
            <w:r w:rsidR="00BA73BB"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BA73BB" w:rsidRPr="00336F74">
              <w:rPr>
                <w:b/>
                <w:sz w:val="20"/>
                <w:szCs w:val="20"/>
              </w:rPr>
              <w:instrText xml:space="preserve"> FORMTEXT </w:instrText>
            </w:r>
            <w:r w:rsidR="00BA73BB" w:rsidRPr="00336F74">
              <w:rPr>
                <w:b/>
                <w:sz w:val="20"/>
                <w:szCs w:val="20"/>
              </w:rPr>
            </w:r>
            <w:r w:rsidR="00BA73BB" w:rsidRPr="00336F74">
              <w:rPr>
                <w:b/>
                <w:sz w:val="20"/>
                <w:szCs w:val="20"/>
              </w:rPr>
              <w:fldChar w:fldCharType="separate"/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noProof/>
                <w:sz w:val="20"/>
                <w:szCs w:val="20"/>
              </w:rPr>
              <w:t> </w:t>
            </w:r>
            <w:r w:rsidR="00BA73BB" w:rsidRPr="00336F74">
              <w:rPr>
                <w:b/>
                <w:sz w:val="20"/>
                <w:szCs w:val="20"/>
              </w:rPr>
              <w:fldChar w:fldCharType="end"/>
            </w:r>
          </w:p>
          <w:p w14:paraId="26212ADA" w14:textId="77777777" w:rsidR="00CF4986" w:rsidRPr="00336F74" w:rsidRDefault="00CF4986" w:rsidP="00034DB4">
            <w:pPr>
              <w:rPr>
                <w:sz w:val="20"/>
                <w:szCs w:val="20"/>
              </w:rPr>
            </w:pPr>
          </w:p>
        </w:tc>
        <w:tc>
          <w:tcPr>
            <w:tcW w:w="3425" w:type="dxa"/>
            <w:gridSpan w:val="2"/>
            <w:vAlign w:val="center"/>
          </w:tcPr>
          <w:p w14:paraId="26212ADB" w14:textId="77777777" w:rsidR="00CF4986" w:rsidRPr="00336F74" w:rsidRDefault="00CF4986" w:rsidP="00034DB4">
            <w:pPr>
              <w:rPr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Date:   </w:t>
            </w:r>
            <w:r w:rsidRPr="00336F74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36F74">
              <w:rPr>
                <w:b/>
                <w:sz w:val="20"/>
                <w:szCs w:val="20"/>
              </w:rPr>
              <w:instrText xml:space="preserve"> FORMTEXT </w:instrText>
            </w:r>
            <w:r w:rsidRPr="00336F74">
              <w:rPr>
                <w:b/>
                <w:sz w:val="20"/>
                <w:szCs w:val="20"/>
              </w:rPr>
            </w:r>
            <w:r w:rsidRPr="00336F74">
              <w:rPr>
                <w:b/>
                <w:sz w:val="20"/>
                <w:szCs w:val="20"/>
              </w:rPr>
              <w:fldChar w:fldCharType="separate"/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noProof/>
                <w:sz w:val="20"/>
                <w:szCs w:val="20"/>
              </w:rPr>
              <w:t> </w:t>
            </w:r>
            <w:r w:rsidRPr="00336F74">
              <w:rPr>
                <w:b/>
                <w:sz w:val="20"/>
                <w:szCs w:val="20"/>
              </w:rPr>
              <w:fldChar w:fldCharType="end"/>
            </w:r>
          </w:p>
        </w:tc>
      </w:tr>
      <w:tr w:rsidR="00412C9A" w:rsidRPr="00336F74" w14:paraId="26212ADE" w14:textId="77777777" w:rsidTr="002343E2">
        <w:trPr>
          <w:trHeight w:val="883"/>
          <w:jc w:val="center"/>
        </w:trPr>
        <w:tc>
          <w:tcPr>
            <w:tcW w:w="11160" w:type="dxa"/>
            <w:gridSpan w:val="5"/>
            <w:vAlign w:val="center"/>
          </w:tcPr>
          <w:p w14:paraId="26212ADD" w14:textId="2B52AC83" w:rsidR="00412C9A" w:rsidRPr="00336F74" w:rsidRDefault="00011C8D" w:rsidP="00034DB4">
            <w:pPr>
              <w:jc w:val="both"/>
              <w:rPr>
                <w:b/>
                <w:sz w:val="20"/>
                <w:szCs w:val="20"/>
              </w:rPr>
            </w:pPr>
            <w:r w:rsidRPr="00336F74">
              <w:rPr>
                <w:b/>
                <w:sz w:val="20"/>
                <w:szCs w:val="20"/>
              </w:rPr>
              <w:t xml:space="preserve">Prior to payment: </w:t>
            </w:r>
            <w:r w:rsidR="00412C9A" w:rsidRPr="00336F74">
              <w:rPr>
                <w:sz w:val="20"/>
                <w:szCs w:val="20"/>
              </w:rPr>
              <w:t>Form 11.11 will need to be submitted to the GLO along with Form SD-424D (Assurances – Construction Programs) and a complete insurance binder for the Contractor. The Subrecipient</w:t>
            </w:r>
            <w:r w:rsidR="00BA545A">
              <w:rPr>
                <w:sz w:val="20"/>
                <w:szCs w:val="20"/>
              </w:rPr>
              <w:t>/State Representative</w:t>
            </w:r>
            <w:r w:rsidR="00412C9A" w:rsidRPr="00336F74">
              <w:rPr>
                <w:sz w:val="20"/>
                <w:szCs w:val="20"/>
              </w:rPr>
              <w:t xml:space="preserve"> is responsible for ensuring the Contractor remains insured through</w:t>
            </w:r>
            <w:r w:rsidR="00034DB4">
              <w:rPr>
                <w:sz w:val="20"/>
                <w:szCs w:val="20"/>
              </w:rPr>
              <w:t>out</w:t>
            </w:r>
            <w:r w:rsidR="00412C9A" w:rsidRPr="00336F74">
              <w:rPr>
                <w:sz w:val="20"/>
                <w:szCs w:val="20"/>
              </w:rPr>
              <w:t xml:space="preserve"> the project and/or until their work is complete and satisfactorily agreed upon.</w:t>
            </w:r>
            <w:r w:rsidR="00412C9A" w:rsidRPr="00336F74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26212ADF" w14:textId="77777777" w:rsidR="00976CBD" w:rsidRDefault="00976CBD" w:rsidP="00E34E10">
      <w:pPr>
        <w:tabs>
          <w:tab w:val="left" w:pos="1027"/>
        </w:tabs>
      </w:pPr>
    </w:p>
    <w:p w14:paraId="26212AE0" w14:textId="77777777" w:rsidR="00165061" w:rsidRDefault="00165061" w:rsidP="00E34E10">
      <w:pPr>
        <w:tabs>
          <w:tab w:val="left" w:pos="1027"/>
        </w:tabs>
      </w:pPr>
    </w:p>
    <w:sectPr w:rsidR="00165061" w:rsidSect="00797C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12AE3" w14:textId="77777777" w:rsidR="00BB14C6" w:rsidRDefault="00BB14C6" w:rsidP="00BB14C6">
      <w:r>
        <w:separator/>
      </w:r>
    </w:p>
  </w:endnote>
  <w:endnote w:type="continuationSeparator" w:id="0">
    <w:p w14:paraId="26212AE4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14325" w14:textId="77777777" w:rsidR="00CF037C" w:rsidRDefault="00CF0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FEC2E" w14:textId="77777777" w:rsidR="00CF037C" w:rsidRDefault="00CF03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49D85" w14:textId="37196BEA" w:rsidR="00AD7258" w:rsidRPr="002343E2" w:rsidRDefault="003150C7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 xml:space="preserve">Form </w:t>
    </w:r>
    <w:r w:rsidR="00BD5300" w:rsidRPr="002343E2">
      <w:rPr>
        <w:sz w:val="20"/>
        <w:szCs w:val="20"/>
      </w:rPr>
      <w:t>11.11</w:t>
    </w:r>
    <w:r w:rsidR="00AD7258" w:rsidRPr="002343E2">
      <w:rPr>
        <w:sz w:val="20"/>
        <w:szCs w:val="20"/>
      </w:rPr>
      <w:t> </w:t>
    </w:r>
    <w:r w:rsidRPr="002343E2">
      <w:rPr>
        <w:sz w:val="20"/>
        <w:szCs w:val="20"/>
      </w:rPr>
      <w:t>–</w:t>
    </w:r>
    <w:r w:rsidR="00AD7258" w:rsidRPr="002343E2">
      <w:rPr>
        <w:sz w:val="20"/>
        <w:szCs w:val="20"/>
      </w:rPr>
      <w:t> </w:t>
    </w:r>
    <w:r w:rsidR="00BD5300" w:rsidRPr="002343E2">
      <w:rPr>
        <w:sz w:val="20"/>
        <w:szCs w:val="20"/>
      </w:rPr>
      <w:t>Contractor Eligibility Verification</w:t>
    </w:r>
  </w:p>
  <w:p w14:paraId="0C797C6C" w14:textId="14BAD5D3" w:rsidR="00034DB4" w:rsidRPr="002343E2" w:rsidRDefault="00AD7258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>June</w:t>
    </w:r>
    <w:r w:rsidR="003150C7" w:rsidRPr="002343E2">
      <w:rPr>
        <w:sz w:val="20"/>
        <w:szCs w:val="20"/>
      </w:rPr>
      <w:t xml:space="preserve"> 2018</w:t>
    </w:r>
  </w:p>
  <w:p w14:paraId="26212AED" w14:textId="5EA9AA5C" w:rsidR="003150C7" w:rsidRPr="002343E2" w:rsidRDefault="00034DB4" w:rsidP="002343E2">
    <w:pPr>
      <w:pStyle w:val="Footer"/>
      <w:tabs>
        <w:tab w:val="clear" w:pos="9360"/>
      </w:tabs>
      <w:rPr>
        <w:sz w:val="20"/>
        <w:szCs w:val="20"/>
      </w:rPr>
    </w:pPr>
    <w:r w:rsidRPr="002343E2">
      <w:rPr>
        <w:sz w:val="20"/>
        <w:szCs w:val="20"/>
      </w:rPr>
      <w:t>Page 1 of 1</w:t>
    </w:r>
  </w:p>
  <w:p w14:paraId="26212AEE" w14:textId="77777777" w:rsidR="003150C7" w:rsidRDefault="00315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12AE1" w14:textId="77777777" w:rsidR="00BB14C6" w:rsidRDefault="00BB14C6" w:rsidP="00BB14C6">
      <w:r>
        <w:separator/>
      </w:r>
    </w:p>
  </w:footnote>
  <w:footnote w:type="continuationSeparator" w:id="0">
    <w:p w14:paraId="26212AE2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2F646" w14:textId="77777777" w:rsidR="00CF037C" w:rsidRDefault="00CF03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5" w14:textId="77777777" w:rsidR="00BB14C6" w:rsidRDefault="00BB14C6">
    <w:pPr>
      <w:pStyle w:val="Header"/>
    </w:pPr>
  </w:p>
  <w:p w14:paraId="26212AE6" w14:textId="77777777" w:rsidR="00BB14C6" w:rsidRDefault="00BB14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12AE7" w14:textId="77777777" w:rsidR="00BB14C6" w:rsidRPr="004B49A2" w:rsidRDefault="00BB14C6" w:rsidP="004B49A2">
    <w:pPr>
      <w:jc w:val="right"/>
      <w:rPr>
        <w:b/>
        <w:sz w:val="28"/>
      </w:rPr>
    </w:pPr>
    <w:r w:rsidRPr="004B49A2">
      <w:rPr>
        <w:noProof/>
        <w:sz w:val="28"/>
      </w:rPr>
      <w:drawing>
        <wp:anchor distT="0" distB="0" distL="114300" distR="114300" simplePos="0" relativeHeight="251659264" behindDoc="0" locked="0" layoutInCell="1" allowOverlap="1" wp14:anchorId="26212AEF" wp14:editId="4A7C3C7A">
          <wp:simplePos x="0" y="0"/>
          <wp:positionH relativeFrom="margin">
            <wp:align>left</wp:align>
          </wp:positionH>
          <wp:positionV relativeFrom="paragraph">
            <wp:posOffset>-21297</wp:posOffset>
          </wp:positionV>
          <wp:extent cx="871220" cy="826135"/>
          <wp:effectExtent l="0" t="0" r="5080" b="0"/>
          <wp:wrapSquare wrapText="bothSides"/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49A2">
      <w:rPr>
        <w:b/>
        <w:sz w:val="28"/>
      </w:rPr>
      <w:t>Texas General Land Office</w:t>
    </w:r>
  </w:p>
  <w:p w14:paraId="26212AE8" w14:textId="77777777" w:rsidR="00BB14C6" w:rsidRPr="00336F74" w:rsidRDefault="00BB14C6" w:rsidP="004B49A2">
    <w:pPr>
      <w:jc w:val="right"/>
      <w:rPr>
        <w:b/>
      </w:rPr>
    </w:pPr>
    <w:r w:rsidRPr="00336F74">
      <w:rPr>
        <w:b/>
      </w:rPr>
      <w:t>Community Development and Revitalization</w:t>
    </w:r>
  </w:p>
  <w:p w14:paraId="26212AE9" w14:textId="77777777" w:rsidR="00866D1B" w:rsidRPr="00336F74" w:rsidRDefault="00866D1B" w:rsidP="004B49A2">
    <w:pPr>
      <w:jc w:val="right"/>
      <w:rPr>
        <w:b/>
      </w:rPr>
    </w:pPr>
    <w:r w:rsidRPr="00336F74">
      <w:rPr>
        <w:b/>
      </w:rPr>
      <w:t xml:space="preserve">Form </w:t>
    </w:r>
    <w:r w:rsidR="001A2A06" w:rsidRPr="00336F74">
      <w:rPr>
        <w:b/>
      </w:rPr>
      <w:t>11.11</w:t>
    </w:r>
  </w:p>
  <w:p w14:paraId="26212AEA" w14:textId="1451A1B2" w:rsidR="00BB14C6" w:rsidRPr="002343E2" w:rsidRDefault="00282719" w:rsidP="004B49A2">
    <w:pPr>
      <w:jc w:val="right"/>
      <w:rPr>
        <w:b/>
      </w:rPr>
    </w:pPr>
    <w:r w:rsidRPr="002343E2">
      <w:rPr>
        <w:b/>
      </w:rPr>
      <w:t>Contractor Eligibility Verification</w:t>
    </w:r>
  </w:p>
  <w:p w14:paraId="26212AEB" w14:textId="77777777" w:rsidR="00BB14C6" w:rsidRDefault="00BB14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7FTvzLkJwBdHI5OTUpScxrLdDS4YGDsGA6Q8ecR2Qobx7voJG6CO1Plc651IugqL6KF7kUqCnjCrcAv2M0ulBQ==" w:salt="wj1NP+avrxx/RPrxTQUtDA=="/>
  <w:defaultTabStop w:val="720"/>
  <w:doNotShadeFormData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TQyMjU2ArLMLJV0lIJTi4sz8/NACoxqAVFazU4sAAAA"/>
  </w:docVars>
  <w:rsids>
    <w:rsidRoot w:val="00BB14C6"/>
    <w:rsid w:val="00011C8D"/>
    <w:rsid w:val="00034DB4"/>
    <w:rsid w:val="000512E0"/>
    <w:rsid w:val="000E2538"/>
    <w:rsid w:val="00165061"/>
    <w:rsid w:val="00177983"/>
    <w:rsid w:val="001A059C"/>
    <w:rsid w:val="001A2A06"/>
    <w:rsid w:val="001B56EE"/>
    <w:rsid w:val="0020022D"/>
    <w:rsid w:val="00206645"/>
    <w:rsid w:val="002343E2"/>
    <w:rsid w:val="00235E87"/>
    <w:rsid w:val="00282719"/>
    <w:rsid w:val="002975D0"/>
    <w:rsid w:val="002D22BB"/>
    <w:rsid w:val="002D3976"/>
    <w:rsid w:val="002F1918"/>
    <w:rsid w:val="00307A40"/>
    <w:rsid w:val="003150C7"/>
    <w:rsid w:val="00336F74"/>
    <w:rsid w:val="00356CE3"/>
    <w:rsid w:val="003601CE"/>
    <w:rsid w:val="003C627E"/>
    <w:rsid w:val="00412C9A"/>
    <w:rsid w:val="00443714"/>
    <w:rsid w:val="004539A0"/>
    <w:rsid w:val="004A1E80"/>
    <w:rsid w:val="004B49A2"/>
    <w:rsid w:val="004E7F51"/>
    <w:rsid w:val="00515790"/>
    <w:rsid w:val="00536B90"/>
    <w:rsid w:val="00541AFE"/>
    <w:rsid w:val="005C561E"/>
    <w:rsid w:val="005D5E32"/>
    <w:rsid w:val="005E5114"/>
    <w:rsid w:val="00611ADF"/>
    <w:rsid w:val="00632CBA"/>
    <w:rsid w:val="00646E8F"/>
    <w:rsid w:val="00660FCC"/>
    <w:rsid w:val="00675AED"/>
    <w:rsid w:val="00692C27"/>
    <w:rsid w:val="006A7E41"/>
    <w:rsid w:val="006D22F1"/>
    <w:rsid w:val="006E1204"/>
    <w:rsid w:val="0075006A"/>
    <w:rsid w:val="007672FF"/>
    <w:rsid w:val="00797C8F"/>
    <w:rsid w:val="00866D1B"/>
    <w:rsid w:val="00882574"/>
    <w:rsid w:val="008B5AC3"/>
    <w:rsid w:val="00901D17"/>
    <w:rsid w:val="00973BA8"/>
    <w:rsid w:val="00976CBD"/>
    <w:rsid w:val="009C65E6"/>
    <w:rsid w:val="00AD7258"/>
    <w:rsid w:val="00BA545A"/>
    <w:rsid w:val="00BA73BB"/>
    <w:rsid w:val="00BB14C6"/>
    <w:rsid w:val="00BD5300"/>
    <w:rsid w:val="00CA35D2"/>
    <w:rsid w:val="00CF037C"/>
    <w:rsid w:val="00CF4986"/>
    <w:rsid w:val="00D83118"/>
    <w:rsid w:val="00DA5D7D"/>
    <w:rsid w:val="00E04390"/>
    <w:rsid w:val="00E34E10"/>
    <w:rsid w:val="00E44E34"/>
    <w:rsid w:val="00EF3556"/>
    <w:rsid w:val="00F56109"/>
    <w:rsid w:val="00F66CE8"/>
    <w:rsid w:val="00FB3CAE"/>
    <w:rsid w:val="392277A4"/>
    <w:rsid w:val="3DD3F2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6212AAA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7B714-3218-4246-8D99-CA387FB229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93CE3B-3D50-49D3-956B-A07D3F016C5A}">
  <ds:schemaRefs>
    <ds:schemaRef ds:uri="d80cf09a-6477-460d-a53b-bf395dff9b5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c6dad8c4-3780-4355-93a7-f29d3389294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173B016-AA88-4B0A-A2DC-D2622922130A}"/>
</file>

<file path=customXml/itemProps4.xml><?xml version="1.0" encoding="utf-8"?>
<ds:datastoreItem xmlns:ds="http://schemas.openxmlformats.org/officeDocument/2006/customXml" ds:itemID="{C2C9538E-991F-4127-AC88-A718EC24A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aylor</dc:creator>
  <cp:keywords/>
  <dc:description/>
  <cp:lastModifiedBy>Christine Taylor</cp:lastModifiedBy>
  <cp:revision>7</cp:revision>
  <dcterms:created xsi:type="dcterms:W3CDTF">2018-06-19T20:14:00Z</dcterms:created>
  <dcterms:modified xsi:type="dcterms:W3CDTF">2018-07-15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